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_๔</w:t>
      </w:r>
      <w:r>
        <w:t xml:space="preserve"> </w:t>
      </w:r>
      <w:r>
        <w:t xml:space="preserve">การขยายพันธุ์พืชแบบต่าง</w:t>
      </w:r>
      <w:r>
        <w:t xml:space="preserve"> </w:t>
      </w:r>
      <w:r>
        <w:t xml:space="preserve">ๆ</w:t>
      </w:r>
      <w:r>
        <w:t xml:space="preserve"> </w:t>
      </w:r>
      <w:r>
        <w:t xml:space="preserve">(2)</w:t>
      </w:r>
      <w:r>
        <w:t xml:space="preserve"> </w:t>
      </w:r>
      <w:r>
        <w:t xml:space="preserve">23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ุณครูที่อยู่ปลายทางนักเรียนที่อยู่ปลายทางด้วยเช่นกันนะคะ วันนี้กลับมาพบกันอีกเช่นเคยค่ะกับรายวิชาการงานอาชีพ ระดับ ชั้นประถมศึกษาปีที่ 6 โดยพบกับคุณครูณัฐธิดานิยมสะอาดหรือที่เด็กๆเรียกกันว่าคุณครูฝ้ายค่ะ และคุณครูอรอนงค์สุดสาครนะคะหรือว่าคุณครูแอนเนค่ะ สำหรับเนื้อหาในวันนี้นะคะ รหัสเราจะเรียนเกี่ยวกับเรื่องอะไร ถ้าเด็กๆอยากทราบนะคะ เราไปดูกันเลยค่ะ ในส่วนของวันนี้นะคะเราจะมาเรียน เกี่ยวกับเรื่องของการขยายพันธุ์พืชแบบต่างๆนั่นเองนะคะ ซึ่งจะเป็นครั้งที่ 2 นะคะ ก่อนอื่นนะคะเด็กๆจะต้องทราบถึงจุดประสงค์การเรียนรู้ก่อนนะคะ ว่าวันนี้เด็กๆจะได้เรียนรู้กับอะไรบ้าง สำหรับการเรียนรู้ของเราในวันนี้นะคะจะมีด้วยกัน 3 ข้อค่ะ ข้อที่ 1 นะคะอธิบายวิธีการขยายพันธุ์พืชได้ ข้อที่ 2 ค่ะขยายพันธุ์พืชได้ด้วยตนเอง แล้วข้อที่ 3 นะคะเห็นประโยชน์ของการขยายพันธุ์พืชค่ะ ค่ะและนี่ก็คือจุดประสงค์การเรียนรู้ในวันนี้นะคะ สำหรับการต่อไปนั้นในขั้นคำถามของเราเองค่ะไม่ทราบว่าเด็กๆพร้อมกันหรือยังคะ สำหรับคำถามในวันนี้ค่ะ เด็กๆนั่งตัวตรงแล้วค่ะคุณครูฝ้ายคะ เยี่ยมมากเลยค่ะเด็กๆ ฉะนั้นมาช่วยกันอ่านคำถามในวันนี้ก็เลยดีกว่าค่ะเรามาดูกันที่ไซต์เลยนะคะ ค่ะสำหรับใครคำถาม การขยายคำ พันธุ์พืชมีกี่ประเภทค่ะ เด็กๆลองคิดสิคะว่าเด็กที่เราเรียนรู้มานะคะ ลองทายกันซิว่า การขยายพันธุ์พืชมีกี่ประเภท ครูฝ้ายคะ เด็กบอกว่าคำถามของปุยฝ้ายนั้นง่ายนิดเดียวค่ะเพราะว่าเรียนไปเมื่อชั่วโมงที่แล้วนั่นเองค่ะ ใช่แล้วนะคะข้างๆแบบนี้นะคะเด็กๆคงตอบ ได้ทุกคนเลยนะคะ ใช่ไหมคะ มีคนตอบมาแล้วค่ะคุณครูแอนนะคะ เอาล่ะค่ะเรามาฟังความคิดเห็นของคุณครูแอร์กันบ้างนะคะ คุณครูคิดเห็นอย่างไรกับการขยายพันธุ์พืช ว่ามีกี่ประเภทนั่นเองค่ะ ค่ะสำหรับการขยายพันธุ์พืชของครูแอร์นะคะมีทั้งหมดด้วยกัน 2 ประเภทนะคะ ประเภทที่ 1 คือการขยายพันธุ์พืชแบบอาศัยเพศนั่นเองค่ะ ก็คือการเพาะพันธุ์เมล็ดนั่นเองค่ะ ประเภทที่ 2 นะคะก็คือการขยายพันธุ์พืชแบบไม่อาศัยเพศนะคะ ก็ได้เรียนรู้ไปแล้วนะคะแต่ว่าเดี๋ยวนี้เด็กๆจะได้เรียนรู้รายละเอียดที่ลึกลงไปอีกนะคะ เอาล่ะค่ะครูฝ้ายคะคำตอบของครูแอนมีเท่านี้ค่ะมีทั้งหมด 2 ประเภทค่ะ ใช่แล้วค่ะคุณครูแอร์ถูกต้องนะคะแล้วมาปรบมือให้กับเด็กๆกันด้วยค่ะ เยี่ยมกันมากเลยนะคะเด็กๆ เอารหัสเรามาดูในส่วนของการขยายพันธุ์พืชนะคะแบบวิธีต่างๆนั้นนะคะ สามารถที่จะแบ่ง เป็น 2 ประเภทได้จริงๆนะคะ ก็คือการขยายพันธุ์พืชแบบอาศัยเพศและแบบไม่อาศัยเพศนั่นเองค่ะ เอาล่ะค่ะเรามาดูว่าการขยายพันธุ์พืชแบบไม่อาศัยเพศนั้นนะคะ จะประกอบไปด้วยอะไรบ้างค่ะ ดูประเภทที่ 1 กันนะคะ ก็คือการปักชำนั่นเองนะคะ สำหรับการต่อไปนะคะเป็นการติดตามค่ะตามด้วยการตอนกิ่งนะคะการทาบกิ่ง เกาะกิ่งและการเพาะเลี้ยงเนื้อเยื่อนั้นเองค่ะ แล้วแบบนี้ล่ะคะเขาเรียกว่าการขยายพันธุ์พืชแบบไม่อาศัยเพศนะคะเด็กๆ สำหรับนะคะวิธีของการปักชำนะคะซึ่งก็เป็นวิธีที่ขยายพันธุ์พืชแบบไม่อาศัยเพศนั่นเองนะคะ ซึ่งปักชำนะคะเป็นการที่เรานำกิ่งนะคะก้านหรือใบนะคะ มาใช้วิธีการปักชำนั่นเองค่ะ ซึ่งเราจะปักชำง่ายๆแบบนี้เลยนะคะ อันนี้คือต้นชะอมใช่ไหมคะครูฝ้าย ถูกต้องแล้วนะคะซึ่งขั้นแรกนะคะเราจะเลือกกิ่งที่มีขนาดที่มีกิ่งแก่นั่นเองนะคะ ซึ่งจะมีสีน้ำตาลนะคะเป็นสิ่งที่สมบูรณ์นะคะ มีอายุมากกว่า 1 ปีขึ้นไปนะคะ ต่อไปค่ะเดี๋ยวจะทำวิธีการปักชำนะคะ ในวัสดุที่เป็นมุมเอียงอยู่ที่ 60 องศานะคะ กับผิวหน้าของวัสดุปักชำด้วยนะคะ หรืออาจจะตั้งตรงนะคะโดยปรับลึกลงไป 1 ถึง 2 นิ้วนั่นเองค่ะ ครูฝ้ายคะถ้าเกิดว่าเราปรับลึกกว่า 2 นิ้วจะเกิดอะไรขึ้นคะ แน่นอนนะคะ เมื่อเรารอไปสักระยะหนึ่งนะคะจะมีเจ้าหน้าออกมานั่นเองนะคะ ซึ่งเจ้าหน้าสามารถที่จะชอนไชลงไปในบิลนะคะ เราสามารถที่จะดูแลต้นไม้ของเรานะคะลงไปปลูกที่พื้นดีจริงๆเลยค่ะ สำหรับต่อไปนะคะ สำหรับต่อไปนะคะเด็กๆก็จะเป็นในส่วนของการติดตานั่นเองนะคะซึ่งการติดตามนั้นมีวิธีการทำทำอย่างไรไปดูกันเลยค่ะ สำหรับข้อที่ 1 นะคะเราก็จะเชื่อตาของต้นพันธุ์ดีนะคะ มาติดบนต้นตอพันเมืองนั่นเองค่ะ ใช้มีดคมกรีดนะคะ เป็นรูปตัวทีนะคะ ใช้ปลายมีดเปิดเปลือกไม้ค่ะส่วนต่างจากกิ่งพันธุ์ดีนำมาเสียบเข้ากับ ไปในที่เรากรีดไว้นั่นเองค่ะและข้อที่ 3 นะคะ พันด้วยเทปพลาสติกให้แน่นค่ะ โดยเปิดส่วนของตาไว้นะคะเมื่อตาติดกับต้นพันธุ์แล้วก็จะแตกกิ่งก้านออกมานะคะ จึงตัด สุดยอดของเตาติ๊งนั่นเองค่ะ ไปนะคะครูแอร์ก็จะมีตัวอย่างให้เด็กดูนะคะ เด็กคะลองสังเกตดูนะคะอันนี้ก็คือในส่วนของรูปตัวทีนะคะเด็กๆ นี่เลยค่ะ ตรงนี้นะคะก็คือในส่วนของรูปตัวทีนะคะ อันนี้ก็จะเป็นตาของจริงนั่นเองค่ะ หลังจากนั้นนะคะเอาส่วนต่างตรงนี้ค่ะเด็กๆ มาใส่เข้าด้านในแบบนี้นะคะ ก็ใส่เข้าแบบนี้แล้วนะคะ เขาก็จะติดกันใช่ไหมคะหลังจากนั้นเราก็จะใช้เทปค่ะในการพันนะคะ เพื่อไม่ให้น้ำเข้านั่นเองนะคะ อันนี้ก็คือวิธีการติดตานั้นเองค่ะครูฝ้ายคะ ใช่แล้วค่ะถูกต้องเลยค่ะ สำหรับวิธีต่อไปนะคะก็เป็นอีกวิธีหนึ่งก็คือวิธีการตอนกิ่งนั่นเองนะคะ ซึ่งดังภาพที่นักเรียนแห่งก็เป็นการตอนกิ่งฝรั่งนะคะ วิธีการตอนกิ่งก็แน่นอนว่าเป็นการตัดท่อลำเลียงอาหารออกนะคะ ตัวที่ให้รากของเขางอกนะคะโดยหุ้มด้วยขุยมะพร้าวนั่นเองค่ะ ตุ่มที่เราทำไว้นั่นเองค่ะ เดี๋ยวเรามาดูวิธีการทำเลยดีกว่านะคะ สำหรับวิธีการทำของเขานะคะ นี่เลยค่ะ 1 เลยค่ะก็ควรที่จะเลือกกิ่งที่กรุงแก่จึงอ่อนนะคะ ก็คืออยู่ในลักษณะของแก่แล้วก็อ่อนอยู่ในกลุ่มเดียวกันนั่นเองค่ะ โดยที่นะคะกิ่งที่เราเลือกนี้อยู่ต้องมีเส้นผ่านศูนย์กลางอยู่ที่ 5-10 mm นะคะ ต่อไปค่ะเราใช้มีดในการผ่าต้อมนะคะผ่านตุ้มตอนให้แบ่งออก แล้วเราไปหุ้มบนบาดแผลของจริงต่อนั่นเองค่ะ แล้วก็มัดเชือกให้แน่นนะคะ ซึ่งการที่เราทุ่มด้วยขุยมะพร้าวนะคะแล้วก็จะต้องผ่านวิธีการทำอย่างไรนะคะ ดังในภาพนี้เลยนะคะ ก็ต้องควั่นกิ่งของต้นพันธุ์ชนิดนั้นก่อนนะคะ หลังจากนั้นเราก็ใช้มีดในการขูดเมือกออกนะคะ ต่อไปค่ะแล้วก็น้ำขุยมะพร้าวที่เป็นตุ่มนะคะมะพร้าว แล้วก็ห่อหุ้ม ไปยังสิ่งที่เราควรนั่นเองค่ะและสำหรับต่อไปนะคะเราจะได้ดังภาพที่เราเห็นนี้เลยค่ะ นี่นะคะเด็กๆได้เห็นตามภาพแล้วใช่ไหมคะ นี่ค่ะเราจะมีลักษณะแบบนี้เลยค่ะ ตั้งแต่การควั่นกิ่งนะคะแล้วก็พอกด้วยขุยมะพร้าวนะคะ แล้วก็หลังจากนั้นก็หุ้มด้วยขุยมะพร้าวแล้วก็พลาสติกนั่นเองค่ะ และในส่วนของต่อไปนะคะเราก็รอประมาณ 2-3 สัปดาห์นะคะ ก็จะเริ่มแตกรากออกมานะคะเมื่อแรกเริ่มเป็นสีน้ำตาลแล้วนะคะ เราก็สามารถที่จะ ตัดแยกกิ่งตอนออกจากต้นแม่ได้นะคะ แล้วก็นำไปชำลงในถุงถือกระถางนะคะ ให้ต้นสมบูรณ์ก่อน ที่จะลงไปปลูกนั่นเองค่ะ ขั้นตอนการตอนกิ่งค่อนข้างที่จะยากสักเล็กน้อยนะคะครูฝ้ายคะแต่นักเรียนของระดับป 6 แล้ว ทำได้แน่นอนนะคะครูแอร์ ไปนะคะเด็กๆก็คือในส่วนของการทาบกิ่งนั่นเองนะคะซึ่งการทาบกิ่งนี้จะมีวิธีการทำทำอย่างไรเราไปดูกันเลยค่ะ สำหรับขั้นตอนที่ 1 นะคะเราก็จะเลือกต้นตอขนาดใกล้เคียงกับกิ่งพันธุ์ดีนะคะเขื่อนกิ่งต้นตอให้เป็นป่าปลาฉลามค่ะ เด็กอาจจะสงสัยว่าปลาฉลามนั้นเป็นอย่างไรนะคะครูฝ้าย ช่วยชี้ให้กับเด็กๆดูหน่อยค่ะด้านนี้เลยค่ะเด็กๆเห็นสังเกตไหมคะว่าดีก็คือปากปลาฉลามนั่นเองนะคะ ซึ่งก็จะมีลักษณะแบบนี้นะคะ และการที่เราจะเขียนเป็นเล่มนะคะก็จะมีลักษณะแบบนี้นั่นเองนะคะเด็กๆได้เห็นแล้วใช่ไหมคะ เขื่อนยาวประมาณ 2 นิ้วใช่ไหมคะคุณฝ้ายคะ หลังจากนั้นนะคะเด็กๆ ก็ต้องเลือกกิ่งพันธุ์ดีนะคะขนาดให้ใกล้เคียงกับต้นตอนะคะ แบบนี้ค่ะอันนี้คือกิ่งพันธุ์ดีนะคะ แล้วก็กิ่งต้นตอนะคะจะต้องมีลักษณะขนาดที่ใกล้เคียงกันนะคะเด็กๆ เพราะว่าเรานั้นจะนำพระธาตุติดกันนั่นเองค่ะ ต่อไปเลยค่ะครูฝ้าย ต่อไปนะคะเราก็จะชวนกิ่งพันธุ์ดีนะคะให้เข้ากับเนื้อไม้เสียงค่ะ ขึ้นไปนะคะยาวประมาณ 2 นิ้วค่ะ ส่วนปลายของ ดอกไม้ที่เขื่อนไว้แล้วนะคะประมาณครึ่งนิ้วค่ะ นำต้นตอประกบกับกิ่งพันธุ์ดีนะคะจัดให้แนวเนื้อเยื่อเจริญสัมผัสกันนะคะ แล้วพันด้วยเทปพลาสติกให้แน่นนะคะ ดังภาพที่เด็กๆเห็นอยู่เลยนะคะ อันนี้ก็คือกิ่งพันธุ์ดีนะคะกับต้นตอนะคะ เราก็สามารถที่จะนำมาประกบกันแบบนี้นะคะหลังจากนั้นค่ะ แล้วก็จะพันด้วยเทปใสนั่นเองนะคะ ป้องกันไม่ให้น้ำเข้าและเนื้อเยื่อติดกันนั่นเองค่ะครูฝ้ายคะ และข้อต่อไปนะคะเมื่อรอยแผลนั้น เริ่มติดต่อกันแล้วนะคะติดต่อกันในที่นี้ก็คือติดต่อกันสนิทเลยนะคะเด็กๆคะ แล้วเราก็จะตัดกิ่งนะคะที่โคนขาของคนของกิ่งพันธุ์ดีนั่นเองนะคะ ได้รอยต่อตรงนี้นะคะแล้วก็นำไปปักชำต่อไปนั่นเองค่ะ ถูกต้องแล้วนะคะและวิธีนี้ก็คือวิธีการทาบกิ่งนั่นเองนะคะ สำหรับต่อไปนัดนะคะจะเป็นวิทยาลัยกันค่ะเด็กๆไปดูกันต่อเลยค่ะ สำหรับต่อไปนะคะเป็นวิธีการต่อกิ่งนั่นเองนะคะ วิธีการต่อกิ่งก็คือวิธีการเชื่อม จึงให้ต่อกันนะคะจากต้นหนึ่งนะคะอีก 1,000 บาทเองค่ะ ซึ่งวิธีการของเขาราคาก็คือการที่เรานั้นตัดยอดของต้นตอที่แตกใหม่นะคะ ให้ยาวประมาณ 4 นิ้วแล้วผ่ากลางกิ่งพืชนะคะ ที่ต้องการจะเสียบยอดลงไปนะคะให้ลึกประมาณ 2 นิ้วนะคะ หลังจากนั้นค่ะเราก็จะเชิญยอดพันดีนะคะเป็นรูปลิ่ม ยาวประมาณ 2 นิ้วนะคะเด็กๆเรามาดูดังภาพเลยนะคะก็คือภาพนี้นะคะเราจะใช้วิธีการผ่าตัด ของต้นกิ่งนั่นเองนะคะของต้นตอนะคะ หลังจากนั้นค่ะเราจะมากิ่งพันธุ์นะคะทางด้านนี้ที่เราเลือกเอาไว้นะคะเป็นลักษณะแบบนี้เลยนะคะ เราก็จะนำมาตัดทำเป็นรูปเล่มนะคะ และเมื่อเขาได้ทั้งเล่มซ้ายและขวาก็จะเป็นลักษณะแบบนี้นะคะเราก็จะนำสิ่งนี้ไปทำอะไรเดี๋ยวเราไปดูกันเลยค่ะ นี่ค่ะสำหรับต่อไปนะคะแล้วก็จะนำตั้งกิ่งเมื่อสักครู่นะคะ มาเสียบยอดพันธุ์ดีลงไปในแผลของต้นตอนะคะให้รอยแผล ทั้ง 2 นัดตรงกันหลังจากนั้นค่ะใช้เทปพลาสติกมัดรอยแผลต้นตอให้แน่นนะคะ แล้วต่อไปค่ะแล้วก็จะคลุมตอนที่เสียบยอดนะคะด้วยถุงพลาสติก หรือนำไปเก็บในโรงอบพลาสติกนะคะเพราะจะทำให้เจ้าต้นที่เราได้ทำการต่อกิ่งนี้นะคะ เกิดการควบแน่นนะคะ การต่อกิ่งนี้จะนิยมทำกับต้นเฟื่องฟ้าใช่ไหมคะเพราะว่าต้นเฟื่องฟ้านั้นเด็กอาจจะเคยสังเกตเห็นนะคะ ใน 1 ต้นจะมีหลากหลายสีเลยนะคะครูเคยเห็นทั้งหมดด้วยกัน 3 สีนะคะ ก็คือสีขาวสีเหลืองแล้วก็สีชมพูนะคะ ซึ่งก็ได้มาจากวิธีการต่อกิ่งนั้นเองค่ะเด็กๆ ใช่แล้วค่ะเจ้ากิ่งเฟื่องฟ้าจะไปอยู่ในต้นเดียวกันก็จะเรียกว่าวิธีการ สุพรรณนะคะ ต้นไม้หลากหลายสีในต้นเดียวกันนั่นเองค่ะและต่อไปนะคะเมื่อเรารอประมาณ 5-7 สัปดาห์นะคะ รอยแผลของเราประสานกันดีแล้วนะคะเราก็เอาออกมาพักในโรงเรือนนะคะ เพื่อนำมารอการปลูกต่อไปนั่นเองค่ะซึ่งเด็กๆก็จะเห็นได้ดังภาพนี้เลยนะคะ นี่เลยค่ะ และนี่ก็คือพันด้วยเทปนะคะ ต่อไปค่ะ ต่อไปนะคะก็คือการเพาะเลี้ยงเนื้อเยื่อนะคะ ซึ่งการขยายพันธุ์แบบนี้นะคะครูฝ้ายคะค่อนข้างที่จะได้จำนวนมากเลยทีเดียวนะคะ เรามาดูกันนะคะการเพาะเลี้ยงเนื้อเยื่อนะคะจะทำได้อย่างไรค่ะไปดูกันเลยค่ะ สำหรับในส่วนของข้อที่ 1 นะคะเราก็จะต้องคัดเลือกพันธุ์ที่มีลักษณะดีนะคะ แข็งแรงปราศจากโรคและแมลงค่ะ และหลังจากนั้นนะคะเราก็จะตกแต่งชิ้นส่วนของพืชนะคะ ตัดส่วนที่ไม่ต้องการออกนะคะหลังจากนั้นเราก็จะนำส่วนของพืชนะคะจุ่มลงไปในแอลกอฮอล์นะคะ ประมาณ 95 เปอร์เซ็นต์ คืออะไรคะเด็กๆทราบไหมคะ เพื่อลดแรงตึงผิวบริเวณนอกชิ้นส่วนของต้นพืชนั้นเองค่ะ ต่อไปนะคะ เด็กๆก็ต้องนำชิ้นส่วนพืชนะคะ มาเขย่าลงในสารฆ่าเชื้อจุลินทรีย์นะคะ ที่เตรียมไว้นานประมาณ 10-15 นาทีนะคะ หลังจากนั้นค่ะเราก็จะใช้ปากคีบนะคะ ชิ้นส่วนของพืชนั้นนะคะ ล้างได้น้ำปั่น ที่ 1 แล้วค่ะ ที่เราฆ่าเชื้อแล้วนะคะประมาณ 3 ครั้งด้วยกันนะคะหลังจากนั้นเด็กๆก็ต้องตัดชิ้นส่วนของพืชนะคะ ตามขนาดที่เราต้องการนะคะแล้วก็วางไปบนอาหารนั่นเองค่ะ ซึ่งจะเป็นอาหารสังเคราะห์นะคะดังภาพที่เด็กๆเห็นอยู่ตรงนี้เลยนะคะ บนจอตรงนี้เลยส่วนที่อยู่ตรงกลางที่อยู่ในฐานะนั้นเองค่ะหลังจากนั้นนะคะเราก็จะเขียนรายละเอียดลงไปนะคะ เช่นพืชนี้มีชื่อเรียกว่าอะไรนะคะ วันเดือนปีที่เราทำการเพาะเลี้ยงนะคะ วันที่เท่าไร แล้วก็รหัสค่ะเพื่อที่เราทำนั้นจะต้องมีรหัสด้วยนะคะ เพื่อจะได้ไม่ปนกันหรือไม่หลงลืมนั่นเองค่ะ หลังจากนั้นนะคะเราก็จะนำไปพักในห้องเรียนเนื้อเยื่อต่อไปนั่นเองค่ะ อันนี้ก็คือการเพาะเลี้ยงเนื้อเยื่อค่ะเด็กๆ ใช่แล้วค่ะและในวันนี้นะคะก็มีวิธีการขยายพันธุ์พืชแบบไม่อาศัยเพศทั้งหมดเลยนะคะ ให้เด็กได้เรียนรู้ไปนะคะ ต่อไปนะคะเด็กๆจะเป็นช่วงกิจกรรมของเราแล้วนะคะในวันนี้ซึ่งเป็นเด็กปลายทางจะต้องทำอะไรบ้างไปดูกันเลยค่ะ สำหรับบทบาทนักเรียนที่อยู่ปลายทางนะคะให้นักเรียนฝึกปฏิบัติการขยายพันธุ์พืชนะคะ และข้อที่ 2 ค่ะให้นักเรียนทำใบงานที่ 4 นะคะการขยายพันธุ์พืชแบบต่างๆนั่นเองค่ะ ซึ่งในส่วนของใบงานนี้นะคะคุณครูแอนและคุณครูฝ้ายนะคะขอฝากให้เด็กๆทำเป็นการบ้านนั่นเองค่ะ ค่ะแล้วในส่วนของบทบาทของคุณครูปลายทางนะคะก็ต้องขอความอนุเคราะห์คุณครูด้วยนะคะ ในการแจกใบงานนะคะให้กับนักเรียนค่ะ เพื่อที่จะให้นักเรียนนั้นนำไปทำเป็นการบ้านนะคะ ประเด็นที่ 2 ราคาก็ฝากคุณครูนะคะในการแนะนำและให้คำปรึกษาแก่นักเรียนนะคะ ขณะที่ฝึกปฏิบัตินะคะแล้วก็นำใบงานนั้นกลับไปทำที่บ้านนะคะ เอาราคาตอนนี้นะคะไปดูวิธีการสาธิตกันเลยดีกว่าค่ะเด็กๆ เสียงเอฟเฟค เสียงดนตรี ค่ะในส่วนของวันนี้นะคะคุณครูก็จะมาสาธิตวิธีการตอนกิ่งนะคะแล้วก็การปักชำนั่นเองนะคะ ซึ่งวัสดุอุปกรณ์ที่เราจะใช้ในวันนี้เด็กๆไปดูกันเลยค่ะว่ามีอะไรบ้างนั่นเองค่ะ สิ่งแรกนะคะก็คือกรรไกรสิ่งนั้นเองค่ะที่เราจะใช้ในการควั่นกิ่งนะคะ สำหรับต่อไปค่ะก็จะเป็นในส่วนของมีนะคะซึ่งก็จะมีมีดหลากหลายประเภทนะคะ ก็ขึ้นอยู่กับการใช้งานด้วยเช่นกันค่ะ ต่อไปนะคะก็จะเป็นในส่วนของถุงพลาสติกนะคะแล้วก็ยาสำหรับมัดถุงพลาสติกนะคะ และเจ้าถุงพลาสติกนี้จะใส่ปุ๋ยมะพร้าวนั่นเองนะคะสำหรับต่อไปค่ะว่าจะเป็นในส่วนของเป็น เคเบิ้ลไทร์นะคะ ที่ใช้ในการมัด ข้าวต้มหรือถุงมะพร้าวที่เราได้เตรียมไว้นั่นเองค่ะตามด้วยถุงมือนะคะที่เราตัดสินใจเองค่ะ เอาล่ะค่ะ แล้วก็ในส่วนของต่อไปนะคะก็จะมีในส่วนของต้นที่เราจะใช้ในการตอนกิ่งนะคะ ซึ่งเด็กๆเวลาที่เราอยู่ที่บ้านนะคะหรือที่โรงเรียนนะคะ อาจจะมีต้นไม้พันธุ์นะคะที่มีต้นขนาดใหญ่แล้วนะคะ ก็สามารถที่จะต้ ต้นพันธุ์ขนาดใหญ่นั้นเลยก็ โรงพยาบาลหรือบ้านอาจจะเป็นต้นโกศลนะคะหรือต้นมะม่วงนะคะ ต้นมะนาวหรือต้นชนิดอื่นๆนะคะก็สามารถที่จะใช้ได้เลย แต่สำหรับคุณครูนั้นครูแนะนำมาเป็นตัวอย่างให้กับเด็กๆดูนั่นเองค่ะ อันนี้ก็คือต้นมะนาวใช่ไหมคะครูฝ้ายอันนี้คือต้นมะนาวเลมอนนั่นเองค่ะเป็นพันหรือไม่นั่นเองนะคะแล้วก็มีตรงนี้ค่ะ ตรงนี้ก็คือขูดมะพร้าวนั่นเองนะคะที่เราจะใช้ ที่ได้จากมะพร้าวนะคะ ไปนะคะเราจะมีภาชนะสำหรับใส่มะพร้าวนะคะก็จะอยู่ด้านนี้นะคะเวลาที่เราทำต้มนะคะต้มหรือใส่ปุ๋ยมะพร้าวแล้ว เราก็จะนำมาแช่ลงในขวดนี้นะคะหรือว่าถ้าเด็กๆทำเป็นปริมาณเยอะนะคะ ว่าสามารถใช้กะละมังได้นั่นเองค่ะ ซึ่งขวดนี้เราก็หาได้ตามท้องถิ่นของเราเลยนะคะ หลังจากที่เราดื่มน้ำเหลือแล้วนะคะเด็กๆ ขวดของเรานั้นก็สามารถที่จะใช้ประโยชน์ได้มากมายนะคะ อย่างเช่นสิ่งที่เรานำมาใช้ในวันนี้นะคะถูกต้องค่ะ การอนุรักษ์สิ่งแวดล้อมภายในตัวด้วยนะคะและต่อไปค่ะจะเป็นในส่วนของภาชนะก็คือกระถางนะคะ ก็ดีที่เราเตรียมไว้สำหรับการปักชำนั้นเองค่ะเด็กๆ ฉันจะอยู่ในลักษณะแบบนี้เลยนะคะนี่ก็คือกรณีที่ปักชำนั่นเองนะคะ สำหรับต่อไปนะคะถ้าไม่มีกระถางเราก็สามารถที่จะใช้ภาชนะที่เป็นแก้วที่เราดื่มน้ำเสร็จแล้วใช่ไหมคะ ก็ได้นะคะโดยวิธีการเจาะรูด้านล่างด้วยนะคะเพื่อให้น้ำนั้นระบายได้ดีนั่นเองค่ะ และตามด้วยกิ่งชำของเรา สิ่งที่เราจะปักชำใช่ไหมคะก็คือต้นโกสนนั่นเองค่ะครูฝ้ายถูกต้องแล้วนะคะ มาตรามีลักษณะสีน้ำตาลใช่ไหมคะได้ที่แล้วที่จะนำมาใช้ในการปักชำ อันนี้ก่อนที่เราจะนำมาฝากนะคะครูฝ้ายแล้วก็แช่น้ำทิ้งไว้แบบนี้ก่อนนะคะเพื่อจะได้ไม่เห*่ยวนะคะ ถ้าถูกต้องแล้วนะคะ ซึ่งเจ้าโกศลที่ดีมากๆเลยนะคะเขาปักชำได้ด้วยนะคะ เขาสามารถที่จะไปแช่น้ำบางทีแล้วก็มีเลือดออกมาด้วยนะคะนี่ค่ะ เอาล่ะค่ะเดี๋ยวเรามาเริ่มวิธีการตอนกิ่งกันเลยนะคะตอนกินกันก่อนเลยดีกว่านะคะเด็กๆ ขั้นตอนแรกนะคะคุณฝ้ายเราก็ต้องแปรงส่งแบบนี้ใช่ไหมคะ ใช่แล้วค่ะนี่เรียบร้อยเราก็ส่วนทุกมื้ออื่นก่อนนะคะ นี่นะคะ ทั้งสองข้างเลยหรือเปล่าคะครูฝ้ายคะ ใช่แล้วค่ะครูแอร์เดี๋ยวครูแอร์กับครูฝ้ายนะคะขออนุญาตเด็กๆส่งถุงมือสักครู่นะคะแบบนี้ค่ะ เพื่อจะเศษดินหรือว่าเศษขุยมะพร้าวจะได้ไม่เข้าเล็บของเรานั่นเองค่ะ รู้สึกว่าครูแอร์ใส่ผิดด้านหรือเปล่าคะครูฝ้าย ใช่ไหมคะ ใช่ค่ะคุณครูแอร์ถ้าแบบนี้ก็คือปิดด้านนะคะเด็กๆจะรู้สึกว่าตรงนี้ตึงตึงนะคะ อันนั้นน่าจะเป็นนิ้วก้อยใช่ไหมคะ ไม่เป็นอะไรค่ะสามารถที่จะใช้ใหม่ได้นะคะ เด็กๆก็เช่นกันนะคะ นี่ถูกแล้วค่ะครูฝ้ายคะ อย่างนี้นะคะ เรียบร้อยนะคะนี่ก็คือเราจะใช้ในการหยิบขุยมะพร้าวหรือจับดินใช่ไหมคะ อย่างนี้เลย แค่นี้มือของเราก็จะไม่สกปรกแล้วนะคะใช่แล้วค่ะเอาราคาต่อไปนะคะเราก็จะเตรียมถุงพลาสติกมานะคะนี่ไงคะนี่คือถุงที่เราจะใช้นะคะ เราทั้งนั้นเราก็ค่อยๆเปิดปากถุง อันนี้ครูแอร์สามารถทำไปพร้อมกันกับครูฝ้ายได้เลยใช่ไหมคะได้ค่ะพี่นะคะ เปิดปากถุงแบบนี้นะคะต่อไปนะคะ จะนำขุยมะพร้าวนะคะใส่ลงไปในถุงอันนี้นะคะ ค่ะครูแอร์ ค่ะตอนนี้นะคะการใส่ปุ๋ยมะพร้าวของเรานะคะก็เป็นที่เรียบร้อยแล้วนะคะ หลังจากนั้นค่ะครูฝ้ายแล้วก็จะใช้หนังยางนะคะในการรัดให้แน่นค่ะ ดีนะคะเราก็จะรับในส่วนของปากถุงนั้นเองค่ะ ขั้นตอนนี้นะคะเด็กๆควรทำอย่างละมัดระวังนะคะ เพราะอาจจะทำให้ปุ๋ยมะพร้าวด้านในนะคะ 6 ด้านนอกได้ค่ะ อย่างนี้นะคะ เดี๋ยวคุณครูฝ้ายขอถุงมือดีกว่านะคะเพราะว่าหนังยางติดถุงมือใช่ไหมคะครูเดี๋ยวกูเอาช่วยค่ะ ขอบคุณค่ะ 2 ข้างเลยใช่ไหมคะใช่ค่ะเพราะว่าเราหยุดคุยมะพร้าวเสร็จเรียบร้อยแล้วนะคะ ใช่นี่ค่ะเราจะได้มัดได้สะดวกนะคะ ดีค่ะเราจะมัดให้แน่นเลยนะคะเด็กๆ ดีค่ะ เรียบร้อยแล้วนะคะ กว่าจะได้ออกมาเป็นลักษณะแบบนี้นะคะ ต่อไปนะคะเมื่อได้แบบนี้แล้วนะคะเราก็จะนำมีดมาผ่าตรงกลางนั่นเองค่ะคุณครูแอร์ ครูฝ้ายใช้มีดเล่มไหนดีคะ สีดำค่ะนี่เลยค่ะ แล้วเราก็จะผ่าลงไปตรงนี้นะคะนี่นะคะ ตรงนี้ขั้นตอนนี้เด็กๆควรทำอย่างไรระวังนะครับ นะคะเพราะว่าพี่เป็นของมีคมนะคะเพราะว่าอาจจะทำให้เกิดอุบัติเหตุได้นั้นเองค่ะนี่ค่ะแล้วจะพาแบบนี้นะคะ บ่ได้แล้วนะคะ ต่อไปเราจะนำไปแช่น้ำนะคะ เราไปแช่น้ำสัก 1 คืนเลยนะคะเพื่อให้คุยมะพร้าวนั้นดูดน้ำใช่ไหมคะ ใช่ค่ะ ให้น้ำซึมเข้าขุยมะพร้าวนะคะแล้วก็จะนำมานี่มาปิดนะคะเพื่อป้องกันไม่ให้มันลอยนั่นเองค่ะ หลังจากนั้นค่ะครูฝ้าย ถ้าเราแช่น้ำทิ้งไว้ 1 คืนแล้วจะเป็นในลักษณะแบบไหนคะ เอาแช่น้ำเสร็จแล้วนะคะ ดีค่ะก็จะเป็นลักษณะแบบนี้เลยนะคะนี่คือแช่น้ำเสร็จแล้ว 1 คืนนะคะ อันนี้นะคะก็คือดูดน้ำเต็มที่แล้วใช่ไหมคะครูฝ้ายถูกต้องแล้วนะคะ เรียบร้อยแล้วต่อไปค่ะเราก็จะนำ ก็คือต้นพืชต้นกิ่งพันธุ์นะคะที่เราเตรียมไว้นั่นเองนะคะมาทำการ ควั่นกิ่งนะคะ นี่ค่ะเราก็จะเลือกมาเลยนะคะ แบบนี้นะคะ สำหรับอุปกรณ์ที่เราใช้ ก็คือกรรไกรควั่นกิ่งนั่นเองนะคะ เอาราคาครูฝ้ายตอนนี้ครูฝ้ายพร้อมหรือยังคะ พร้อมแล้วนะคะ พร้อมกันแล้วใช่ไหมคะพี่เก่งถ้าพร้อมแล้วนะคะคุณครูจะนำมีดควั่นกิ่งนั้นนะคะ บอกว่าในส่วนของกิ่งที่เราเลือกนะคะ ก็คือกลิ่นค่อนข้างที่จะแก่แล้วก็อ่อนนะคะในสิ่งเดียวกันนั่นเองค่ะ นี่นะคะเราก็เลือกกิ่งแล้วเราก็คว่ำจริงในลักษณะแบบนี้นะคะ นี่ค่ะ เรียบร้อยแล้วนะคะสำหรับสิ่งแรกค่ะสำหรับด้านบนนะคะ ต่อไปค่ะเราจะมาทำในส่วนของด้านล่างเหมือนกันนะคะ ก็คือ มันมีขนาดยาวประมาณ 2 นิ้วนั่นเองค่ะแบบนี้นั่นเองนะคะเรียบร้อยแล้วนะคะ ต่อไปค่ะเราจะใช้มีนะคะอันนี้นะคะในการที่จะมากรีด รักนะคะ เพื่อให้ลอกเปลือกออกนั่นเองค่ะ ก็คือจะจับอย่างนี้ระวังมีด้วยนะคะเด็กๆ นี่ค่ะ ขอย้ำอีกรอบหนึ่ง ขั้นตอนนี้นะคะถ้าเด็กๆกำลังจับกลุ่มทำกิจกรรมกันอยู่นะคะ ก็ควรที่จะเป็นเด็กนักเรียนชายนะคะที่จะทำในส่วนของขั้นตอนนี้นะคะ ว่าขั้นตอนนั้นค่อนข้างที่จะอันตรายเลยทีเดียวนะคะ ถูกต้องแล้วนะคะแล้วเราก็ค่อยๆเลาะเปลือกนะคะ ฟันกิ่งแล้วนะคะ เราจะเลาะเปลือกออกนะคะ เราจะได้ประกอบเป็นลักษณะแบบนี้นะคะดีค่ะ หลังจากนั้นนะคะเราก็จะใช้มีดนะคะในการขูดเมือกออกนั่นเองค่ะ เมื่อผิว ของเจ้ากิ่งไม้นะคะ อย่างนี้ค่ะ เรียบร้อยแล้วนะคะเราก็จะนำต้มนะคะที่เราใส่ปุ๋ยมะพร้าวเมื่อสักครู่นะคะ โดยการนำมาหุ้มนั้นเองเราจะดำด้านที่อยู่ตรงนี้นะคะไว้ด้านล่างนั่นเองค่ะเด็กๆ ด้านนี้นะคะไว้ด้านล่างค่ะเพื่อป้องกันไม่ให้เวลาที่ฝนตกนะคะน้ำจะซึมเข้าทางนี้แล้วน้ำจะขังนะคะ ทำให้เขาไม่เกิดรากนั่นเองค่ะเราก็ใช้ตุ้มนะคะในการพูดในส่วนของกิ่งที่เราเคลื่อนไหวแล้วนะคะ ในลักษณะแบบนี้นะคะ แล้วก็จับมัดให้แน่นนะคะหาต่อไปนะคะเราก็จะนำสายเคเบิ้ลไทร์นะคะมารับได้ส่วนของด้านล่างนะคะ ซึ่งเราจะรับทั้งหมด 2 ครั้งด้วยกันนะคะ เดี๋ยวครูแอร์ช่วยนะคะครูฝ้าย เดี๋ยวคุณครูแอร์ช่วยจับนะคะต่อไปค่ะ วันนี้เราจะรับได้ส่วนของด้านล่างก่อนนะคะ ใช่ไหมครูแอร์ซึ่งถ้าไม่มีเคเบิ้ลไทร์ก็สามารถที่จะใช้เชือกฟางได้นะคะเด็กๆ นี่ได้แล้วนะคะประมาณนี้ค่ะหลังจากนั้นค่ะครูฝ้าย หลังจากนั้นนะคะเราก็จะไปรับในส่วนของด้านบนนะคะสำหรับเชือกที่ยาวอยู่เคเบิ้ลไทร์ที่ยาวอยู่ เราสามารถที่จะตัดทิ้งได้นะคะ ดีค่ะ มีค่ะ ดีค่ะ นี่ค่ะได้แล้วนะคะในส่วนของกิ่งตอนของเรานะคะ ต่อไปค่ะแล้วจะใช้มีดนะคะตัดสายที่เอาไว้นะคะ ระวังมือด้วยนะคะเด็กเด็ก นี่นะคะ แบบนี้ค่ะ นี่นะคะจะเป็นที่เรียบร้อยแล้วนะคะสำหรับกิ่งตอนของเรานั้นเองค่ะ ได้ลักษณะนี้นะคะ ค่ะ ตอนนี้นะคะครูฝ้ายเด็กๆอยากจะทำแล้วข้าอยากจะทำกิจกรรมแย่แล้วค่ะครูฝ้าย ใช่แล้วนะคะเด็กๆ และในส่วนต่อไปนะคะเด็กๆก็ยังมีการปักชำนั่นเองค่ะซึ่งเด็กๆนั้นนะคะจะมาดูได้เลยว่าการปักชำนั้นทำได้อย่างไรนะคะ เริ่มจากเราเลือกกิ่งพันธุ์นะคะก็คือจะเป็นสิ่งนี้ใช่ไหมคะ เอากี่ก็ได้ค่ะสีเหลืองนะคะ หลังจากนั้นนะคะเราก็จะไปใช้หนี้นะคะได้การตัดให้เป็นรูปลิ่มลักษณะแบบนี้นะคะ ตามที่มือคุณครูแอร์เลยนะคะ ตรงนี้นะคะเลขเด็ด นี่ นะคะเป็นแบบนี้นั่นเองค่ะ หลังจากนั้นค่ะครูฝ้ายแล้วก็ทำยังไงต่อคะ หลังจากนั้นนะคะเราก็สามารถที่จะนำไปปักชำในกระถางที่เราใส่ดินเตรียมไว้นะคะ ซึ่งเราจะปักลงไปประมาณ 1 ถึง 2 นิ้วค่ะใช่แล้วนะคะ มีค่ะเห็นไหมคะคุณครูแอร์นี่เลยค่ะ แบบนี้นะคะ หลังจากนั้นเราก็นำไปดูแลรดน้ำนะคะ 2-3 ครั้งนั้นเองค่ะต่ออาทิตย์นะคะ แค่นี้ก็ง่ายๆเลยนะคะครูฝ้ายคะ ทางการตอนกิ่งแล้วก็ปักชำนั่นเองนะคะซึ่งเด็กๆชอบวิธีไหนนะคะ สามารถไปลงมือฝึกปฏิบัติได้เลยค่ะเด็กๆ เสียงเอฟเฟค เสียงดนตรี เสียงนาฬิกานับถอยหลัง หลังจากที่เด็กๆทำกิจกรรมกันเสร็จแล้วนะคะ ตอนนี้นะคะให้เด็กๆนั่งที่ให้เรียบร้อยนะคะครูแอร์ก็มีการบ้านมาฝากเด็กๆกันนะคะ สำหรับการบ้านของครูแอนนั้น ไปดูกันเลยค่ะ และนี่นะคะก็คือการบ้านของเด็กๆที่ครูฝากให้นะคะ ใบงานที่ 4 เรื่องการขยายพันธุ์พืชแบบต่างๆนั่นเองนะคะ สำหรับคำชี้แจงค่ะให้นักเรียนออกแบบแผนผังความคิดนะคะการขยายพันธุ์พืชพร้อมตกแต่งให้สวยงามนะคะ ซึ่งจะมีอยู่ด้วยกันทั้งหมด 6 ประเภทนะคะซึ่งเด็กก็ได้เรียนไปแล้วนะคะ นี่ล่ะคะ หลังจากนี้นะคะเด็กๆ ก็ให้เด็กๆตอบคำถามนะคะซึ่งจะมีอยู่ด้วยกัน 3 หัวข้อนะคะ มีหัวข้อหลักหัวข้อรองและหัวข้อย่อยนะคะ ในส่วนหัวข้อหลักนะคะ การขยายพันธุ์พืชแบบไม่อาศัยเพศค่ะ หัวข้อรองเข่าวิธีการขยายพันธุ์พืชนะคะ และหัวข้อย่อยนะคะก็คือพันธุ์พืชนั่นเองค่ะ ทั้งหมดนี้นะคะก็เป็นการบ้านนะคะเล็กๆน้อยๆที่ครูฝากให้กับเด็กๆที่อยู่ปลายทางนั่นเองค่ะ ต่อไปนะคะเด็กๆก็จะเป็นกิจกรรมร่วมสนุกนะคะกับ กิจกรรมนี้นะคะ ร่วมส่งภาพถ่ายการขยายพันธุ์พืชคู่กับตนเองนะคะ เด็กๆในห้องนะคะสามารถที่จะถ่ายรูปและเปลี่ยนกันได้นะคะ หรือว่าให้คุณครูปลายทางถ่ายรูปให้กับเด็กๆก็ได้นะคะ แล้วก็สามารถที่จะส่งมาตามที่อยู่อีเมล ดีขึ้นอยู่ด้านล่างตรงนี้ได้เลยค่ะ อันนี้ก็จะเป็นกิจกรรมเล็กๆน้อยๆนะคะที่คุณครูต้นทางอยากร่วมสนุกกับเด็กๆที่อยู่ปลายทางนั่นเองค่ะ ค่ะสำหรับต่อไปนะคะก็จะมาในส่วนของสรุปบทเรียนของเราในวันนี้แล้วนะคะเด็กๆ ไม่ทราบว่าเด็กๆนั้นสรุปบทเรียนได้อย่างไรบ้างคะ ตอบกันมาเยอะแยะเลยทีเดียวค่ะ สำหรับการสรุปบทเรียนของเรานะคะการขยายพันธุ์พืชนะคะ เป็นการเพิ่มจำนวนต้นพืชให้ได้จำนวนมากพอกับปริมาณความต้องการที่เพิ่มขึ้น โดยผู้ปฏิบัติงานต้องปฏิบัติตนตามหลักความปลอดภัยอย่างเคร่งครัด นะคะ โดยใช้อุปกรณ์ต่างๆทั้งนี้รวมถึงสารเคมีทุกชนิดด้วยความระมัดระวังนะคะ สำหรับบทเรียนในครั้งต่อไปนะคะก็จะเป็นเรื่องของประโยชน์ของการขยายพันธุ์พืชนั้นเองค่ะ และสิ่งที่ต้องเตรียมนะคะ เด็กๆก็จะต้องเตรียมในส่วนของใบความรู้และใบงานที่ 5 นะคะในเรื่องประโยชน์ของการขยายพันธุ์พืชนะคะ ซึ่งในส่วนใบงานและใบความรู้นะคะคุณครูปลายทางสามารถดาวน์โหลดได้ที่ www.dlf.ac.th ค่ะ และในส่วนของวันนี้นะคะคุณครูฝ้ายและคุณครูแอนนะคะ ต้องขอตัวลาไปก่อนนะคะ แล้วพบกันใหม่ในครั้งหน้าค่ะ สวัสดีค่ะ 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5_๔ การขยายพันธุ์พืชแบบต่าง ๆ (2) 23 พ.ย. 64 (มีใบงาน และใบความรู้)</dc:title>
  <dc:creator/>
  <cp:keywords/>
  <dcterms:created xsi:type="dcterms:W3CDTF">2024-01-04T03:07:21Z</dcterms:created>
  <dcterms:modified xsi:type="dcterms:W3CDTF">2024-01-04T0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ุมภาพันธ์ 2566 เวลา 13.32 น.</vt:lpwstr>
  </property>
  <property fmtid="{D5CDD505-2E9C-101B-9397-08002B2CF9AE}" pid="3" name="subtitle">
    <vt:lpwstr/>
  </property>
</Properties>
</file>